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E0462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t>TAMAHO PRIMARY SCHOOL</w:t>
      </w:r>
    </w:p>
    <w:p w14:paraId="430B211B" w14:textId="571CD1CD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81A4822" wp14:editId="75DD4D79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1" name="Picture 1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A815B7">
        <w:rPr>
          <w:rFonts w:ascii="Bookman Old Style" w:hAnsi="Bookman Old Style"/>
        </w:rPr>
        <w:t xml:space="preserve">         </w:t>
      </w:r>
      <w:r>
        <w:rPr>
          <w:rFonts w:ascii="Bookman Old Style" w:hAnsi="Bookman Old Style"/>
        </w:rPr>
        <w:t>139 Porcimi Street</w:t>
      </w:r>
    </w:p>
    <w:p w14:paraId="1D01EC2A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6DCDDB8D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0D6C9754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8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81BE1CE" w14:textId="32F0E6A8" w:rsidR="00602ADE" w:rsidRPr="00602ADE" w:rsidRDefault="00602ADE" w:rsidP="00602ADE">
      <w:pPr>
        <w:rPr>
          <w:rFonts w:ascii="Bookman Old Style" w:hAnsi="Bookman Old Style"/>
          <w:b/>
        </w:rPr>
      </w:pPr>
      <w:bookmarkStart w:id="0" w:name="_Hlk32992425"/>
      <w:r>
        <w:rPr>
          <w:rFonts w:ascii="Bookman Old Style" w:hAnsi="Bookman Old Style"/>
          <w:b/>
        </w:rPr>
        <w:t xml:space="preserve">TEACHER’S REGISTER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743A492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0"/>
          <w:p w14:paraId="5FBCD0F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63AA2544" w14:textId="77777777" w:rsidR="00CD1D34" w:rsidRDefault="00CD1D34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20B25E13" w14:textId="5C376145" w:rsidR="0033493E" w:rsidRDefault="0033493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FC84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25F2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9004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BBA72" w14:textId="191DA571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586C18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C729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405A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8F357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2235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8F750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48A6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EA985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5B95E544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38E8" w14:textId="7D36E2BC" w:rsidR="00602ADE" w:rsidRDefault="0033493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</w:t>
            </w:r>
            <w:r w:rsidR="00586C18">
              <w:rPr>
                <w:rFonts w:asciiTheme="majorHAnsi" w:hAnsiTheme="majorHAnsi" w:cstheme="majorHAnsi"/>
                <w:b/>
                <w:bCs/>
              </w:rPr>
              <w:t>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21C5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5D30D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E8254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7382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E156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7B55C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552F4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C2DE2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2FBC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92A38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587F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E4F4C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4E98F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0C95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9303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BF33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D7BA3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CF814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0CE16B0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93EE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F6F59" w14:textId="71EB3E8D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QEZO G. 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F8917" w14:textId="44830500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903230362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B1670" w14:textId="3D3C6464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2 556 77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8B3C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EB7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8FC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5A5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E3B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E0F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4D3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7A9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BD4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74F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2792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C16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9BE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1C11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A15C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1CCF75DB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A95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DC8D" w14:textId="1AB139A8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KUMSHA 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7C951" w14:textId="448AD1B0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70622078908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F5D3" w14:textId="4155F8A9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 086 932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91D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0DE6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654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6DD1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D5B3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1BB0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D82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13D7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0BED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66DE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7C6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B343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EEF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CDE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14C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6D8C756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9195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F793" w14:textId="66F094EC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TSOLE V.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A6BB" w14:textId="601E3EEC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90501562908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3616" w14:textId="2405ED35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8 669 630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8E86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8550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24AA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5C39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BED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0EE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8C65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D5B8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C5FA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E197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443A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FBF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34C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A94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354C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B35112A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150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28EE" w14:textId="63A75184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LAPANE P. 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6F573" w14:textId="108F6458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80206041808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FF17" w14:textId="390F424B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 522 400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0E5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1EC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0F93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51BF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F28B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386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3A5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CA7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FF25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0002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427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A8F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E33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3C7B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1C3E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7442278F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647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B11" w14:textId="7097535F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CALA N. 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CEC9" w14:textId="431FF6BC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009250991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8FFA3" w14:textId="0160429D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 273 107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3EB8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6A2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5ED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18E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51C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228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974F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87B4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F77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61F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243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3DD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F00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1A8E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9DC3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6AFFE4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834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CE4AE" w14:textId="07300527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MFUSI </w:t>
            </w:r>
            <w:r w:rsidR="00190D7D">
              <w:rPr>
                <w:rFonts w:asciiTheme="majorHAnsi" w:hAnsiTheme="majorHAnsi"/>
                <w:b/>
                <w:bCs/>
              </w:rPr>
              <w:t>X. C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AF4B" w14:textId="79A1634F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40724066108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A00B" w14:textId="0E33B32B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3 803 64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B0F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E8C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C2D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7493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08DF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CF9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ED16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538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411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BB2F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D2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164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B06C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B75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A580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5AF37FE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BB04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5971C" w14:textId="07007CE5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OKGOADI M.T. J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303C8" w14:textId="082B721A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303305396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FE1A" w14:textId="1BD71132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 173 957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FB3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7648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2AD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62D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D42D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A702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C47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69FB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666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509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0A24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5DD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22C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C5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B67A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7438C4" w14:paraId="7701E971" w14:textId="77777777" w:rsidTr="007438C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F8B4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EF704" w14:textId="565ACA3B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IYANGAPI V.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70E39" w14:textId="68993540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50522053408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97C45" w14:textId="77BE8E05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2 710 383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13B8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6A44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9350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3087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93B7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B03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0F81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B9BD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5A9F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6716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93BE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B212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4675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CF34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CFA7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D6A309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58D1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5FC7" w14:textId="44DF3DA5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BENU M. 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41B48" w14:textId="3B89697C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311025866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3F4C" w14:textId="380B65DC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6 197 5197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40B8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BC88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8FEF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A49B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A87E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CED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B74A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74DC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0026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9A0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6487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11B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233D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2FF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48D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6CC4F82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A0D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265F2" w14:textId="11AB10FE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BROOMS N. 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DC8E9" w14:textId="2CC0FE6A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501280613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15DDF" w14:textId="567D36C6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 796 832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B1BF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B9D8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227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B70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E5CE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F6C2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3EFC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26B3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76F8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D518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5B3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4F8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3F1B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DAC6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2BC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080B31" w14:paraId="5BDDFE99" w14:textId="77777777" w:rsidTr="00080B3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3079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806A0" w14:textId="5E82B8FF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CIYA F.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2F3E0" w14:textId="33981F4B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012121637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2CAB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7AF5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F574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520F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F084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CCC5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7923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086A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A32C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B814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B00A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4915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8C58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ECB6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EBFF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7E08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67CBAE9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4BD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F1ECA" w14:textId="1A97CF69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DHLAMINI T. A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CF602" w14:textId="4A722204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910080329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6A7A2" w14:textId="68166866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4 853 50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C3E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D246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B233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E8F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52D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655A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8C5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1ABD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2BF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A80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2F3B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C19A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1C2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651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552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5E335C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E0F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35A1" w14:textId="7683FA88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GENQESE 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A296C" w14:textId="755E8B32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90524055208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3D61A" w14:textId="60229CF6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1 306 289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949F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23C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4791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61B2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AE8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386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26AA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226F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ADB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107F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A86D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2A08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4E8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374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9418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3D984966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16449D68" w14:textId="209E005D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90CD41" wp14:editId="701EFFE4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2" name="Picture 2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A815B7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61575FF8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700987FB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38B28EB0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9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518BBFF" w14:textId="77777777" w:rsidR="00602ADE" w:rsidRPr="00602ADE" w:rsidRDefault="00602ADE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TEACHER’S REGISTER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297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985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12F789D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0F91C" w14:textId="78132F49" w:rsidR="00586C18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</w:t>
            </w:r>
            <w:r w:rsidR="00CD19B7">
              <w:rPr>
                <w:rFonts w:asciiTheme="majorHAnsi" w:hAnsiTheme="majorHAnsi" w:cstheme="majorHAnsi"/>
                <w:b/>
                <w:bCs/>
              </w:rPr>
              <w:t>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167F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F0CF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0E7C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77502" w14:textId="30B90735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</w:t>
            </w:r>
            <w:r w:rsidR="0033493E">
              <w:rPr>
                <w:rFonts w:asciiTheme="majorHAnsi" w:hAnsiTheme="majorHAnsi" w:cstheme="majorHAnsi"/>
                <w:b/>
                <w:bCs/>
              </w:rPr>
              <w:t>mp</w:t>
            </w:r>
            <w:r w:rsidR="00586C18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0B9C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B7E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3AE2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CEAB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E1D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7F47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9E4B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5C60BA1A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086CD" w14:textId="7CA97A25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</w:t>
            </w:r>
            <w:r w:rsidR="00586C18">
              <w:rPr>
                <w:rFonts w:asciiTheme="majorHAnsi" w:hAnsiTheme="majorHAnsi" w:cstheme="majorHAnsi"/>
                <w:b/>
                <w:bCs/>
              </w:rPr>
              <w:t>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0440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C84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2CA3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A74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3107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B506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7D7C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DEA3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E788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1956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D4E2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482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897C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42B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38B1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C1A7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0460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AA17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6FB18E83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064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C4D4F" w14:textId="358F7093" w:rsidR="00602ADE" w:rsidRDefault="00157064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GINA S. 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EA38C" w14:textId="6857F2C5" w:rsidR="00602ADE" w:rsidRDefault="00157064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702256228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EF26" w14:textId="7C57F5B8" w:rsidR="00602ADE" w:rsidRDefault="00157064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8 699 005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774F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F4B2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D0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DC32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3FA9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79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847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E72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AED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6E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923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FF1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A310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06E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071F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12F39978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519D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C6C3A" w14:textId="7ACD6D98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GONO W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A5DF" w14:textId="54D6899E" w:rsidR="00602ADE" w:rsidRDefault="00E42D3A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708265302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80359" w14:textId="3FBBABBF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 522 572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550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BFC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B70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BF4F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C0E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826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5981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8E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7B7C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1D8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DFBE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F4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5CBC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7799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0901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2C6F99" w14:paraId="4A222A31" w14:textId="77777777" w:rsidTr="002C6F9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35A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FD1AB" w14:textId="6AC7AD59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GXIVA 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B8C6C" w14:textId="4062BA82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312040368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6FC60" w14:textId="2A747B00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 977 894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CD3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513D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7DB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C05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993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41E8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32AF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3D42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C7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83D7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BCA4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D3A1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AC58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8637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DD35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72BC8E9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755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4947" w14:textId="71D3B736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KALAZANA X. I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FF01F" w14:textId="6D77E818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708310321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BD278" w14:textId="5FB0CCC4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2 896 5547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0D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76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5D6D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CF1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B83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08AB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643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384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44C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E5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05DD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98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6802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720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9D3B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A815B7" w14:paraId="6BCC7165" w14:textId="77777777" w:rsidTr="00A815B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61E2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F911D" w14:textId="695917FF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KESWA T. G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EE24D" w14:textId="4512AC08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50578023208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C5282" w14:textId="1190E9C2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2 835 722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5F0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AD0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929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759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D89A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69F3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6C8D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39B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E20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E610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D89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41EE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159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5CD8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A514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3E20C31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72BC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02C71CFB" w14:textId="62FFCB73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L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EDWABA </w:t>
            </w:r>
            <w:r w:rsidRPr="00B62BF5">
              <w:rPr>
                <w:rFonts w:asciiTheme="majorHAnsi" w:hAnsiTheme="majorHAnsi" w:cstheme="majorHAnsi"/>
                <w:b/>
                <w:bCs/>
              </w:rPr>
              <w:t xml:space="preserve">  J</w:t>
            </w:r>
          </w:p>
        </w:tc>
        <w:tc>
          <w:tcPr>
            <w:tcW w:w="1985" w:type="dxa"/>
          </w:tcPr>
          <w:p w14:paraId="2BAF78B1" w14:textId="3ACD37A8" w:rsidR="00B62BF5" w:rsidRPr="00B62BF5" w:rsidRDefault="00E42D3A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6609065434088</w:t>
            </w:r>
          </w:p>
        </w:tc>
        <w:tc>
          <w:tcPr>
            <w:tcW w:w="1701" w:type="dxa"/>
          </w:tcPr>
          <w:p w14:paraId="05B5D7ED" w14:textId="5458413F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063807914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95D5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F907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5798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4CDA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302D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D9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E9EF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552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CD18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F935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371C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FBF1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2EE9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7B56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F4A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6B30792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FC1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077AE5A4" w14:textId="6FB352BB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M</w:t>
            </w:r>
            <w:r>
              <w:rPr>
                <w:rFonts w:asciiTheme="majorHAnsi" w:hAnsiTheme="majorHAnsi" w:cstheme="majorHAnsi"/>
                <w:b/>
                <w:bCs/>
              </w:rPr>
              <w:t>BELE</w:t>
            </w:r>
            <w:r w:rsidRPr="00B62BF5">
              <w:rPr>
                <w:rFonts w:asciiTheme="majorHAnsi" w:hAnsiTheme="majorHAnsi" w:cstheme="majorHAnsi"/>
                <w:b/>
                <w:bCs/>
              </w:rPr>
              <w:t xml:space="preserve">   V</w:t>
            </w:r>
          </w:p>
        </w:tc>
        <w:tc>
          <w:tcPr>
            <w:tcW w:w="1985" w:type="dxa"/>
          </w:tcPr>
          <w:p w14:paraId="10C876DC" w14:textId="3D4E16E6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6707215584081</w:t>
            </w:r>
          </w:p>
        </w:tc>
        <w:tc>
          <w:tcPr>
            <w:tcW w:w="1701" w:type="dxa"/>
          </w:tcPr>
          <w:p w14:paraId="758484D3" w14:textId="77D14068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079889250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8879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780B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5E2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7D3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ED93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B15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0D2E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73EB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835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4756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9A1C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F3AB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A8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C27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B42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59627A" w14:paraId="407F31D6" w14:textId="77777777" w:rsidTr="0059627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5CB1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shd w:val="clear" w:color="auto" w:fill="auto"/>
          </w:tcPr>
          <w:p w14:paraId="1C6C915D" w14:textId="52D83C40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M</w:t>
            </w:r>
            <w:r>
              <w:rPr>
                <w:rFonts w:asciiTheme="majorHAnsi" w:hAnsiTheme="majorHAnsi" w:cstheme="majorHAnsi"/>
                <w:b/>
                <w:bCs/>
              </w:rPr>
              <w:t>BONGO</w:t>
            </w:r>
            <w:r w:rsidRPr="00B62BF5">
              <w:rPr>
                <w:rFonts w:asciiTheme="majorHAnsi" w:hAnsiTheme="majorHAnsi" w:cstheme="majorHAnsi"/>
                <w:b/>
                <w:bCs/>
              </w:rPr>
              <w:t xml:space="preserve">          </w:t>
            </w:r>
          </w:p>
        </w:tc>
        <w:tc>
          <w:tcPr>
            <w:tcW w:w="1985" w:type="dxa"/>
            <w:shd w:val="clear" w:color="auto" w:fill="auto"/>
          </w:tcPr>
          <w:p w14:paraId="0C116120" w14:textId="37566FC4" w:rsidR="00B62BF5" w:rsidRPr="00B62BF5" w:rsidRDefault="007D3F98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202250342089</w:t>
            </w:r>
          </w:p>
        </w:tc>
        <w:tc>
          <w:tcPr>
            <w:tcW w:w="1701" w:type="dxa"/>
            <w:shd w:val="clear" w:color="auto" w:fill="auto"/>
          </w:tcPr>
          <w:p w14:paraId="11C7AEEB" w14:textId="26AC297A" w:rsidR="00B62BF5" w:rsidRPr="00B62BF5" w:rsidRDefault="007D3F98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68060778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19E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3A28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F146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F44F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6318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76BC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D7ED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6D82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EAA1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09D2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9EF1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5D38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0557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B2F9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C7AC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087A9B81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7ADC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3DC3106D" w14:textId="17076DE2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 xml:space="preserve">MDINGI        L </w:t>
            </w:r>
          </w:p>
        </w:tc>
        <w:tc>
          <w:tcPr>
            <w:tcW w:w="1985" w:type="dxa"/>
          </w:tcPr>
          <w:p w14:paraId="7F59EA9A" w14:textId="5BD50EBD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7805030945088</w:t>
            </w:r>
          </w:p>
        </w:tc>
        <w:tc>
          <w:tcPr>
            <w:tcW w:w="1701" w:type="dxa"/>
          </w:tcPr>
          <w:p w14:paraId="378A2150" w14:textId="17A35768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78184117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CE3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A06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A088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07B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4F3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FE8F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5E1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823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1B81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405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40D1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049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47F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A06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68C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4454684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503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078E6291" w14:textId="0281A58A" w:rsidR="00B62BF5" w:rsidRPr="00E9619C" w:rsidRDefault="00E9619C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MEMANI</w:t>
            </w:r>
            <w:r w:rsidR="00B62BF5" w:rsidRPr="00E9619C">
              <w:rPr>
                <w:rFonts w:asciiTheme="majorHAnsi" w:hAnsiTheme="majorHAnsi" w:cstheme="majorHAnsi"/>
                <w:b/>
                <w:bCs/>
              </w:rPr>
              <w:t xml:space="preserve">      N. B</w:t>
            </w:r>
          </w:p>
        </w:tc>
        <w:tc>
          <w:tcPr>
            <w:tcW w:w="1985" w:type="dxa"/>
          </w:tcPr>
          <w:p w14:paraId="7C680F91" w14:textId="3959AADF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6506280666082</w:t>
            </w:r>
          </w:p>
        </w:tc>
        <w:tc>
          <w:tcPr>
            <w:tcW w:w="1701" w:type="dxa"/>
          </w:tcPr>
          <w:p w14:paraId="3F2A2509" w14:textId="3FFCF0AC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836437617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BB1B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EC04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5AF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2550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AAB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303E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6B1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E37B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BF93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574D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180F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6B6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1DB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CEFE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B901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4C5CF04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21B8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1E57D84D" w14:textId="3525E114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M</w:t>
            </w:r>
            <w:r w:rsidR="00E9619C" w:rsidRPr="00E9619C">
              <w:rPr>
                <w:rFonts w:asciiTheme="majorHAnsi" w:hAnsiTheme="majorHAnsi" w:cstheme="majorHAnsi"/>
                <w:b/>
                <w:bCs/>
              </w:rPr>
              <w:t>GCODO</w:t>
            </w:r>
            <w:r w:rsidRPr="00E9619C">
              <w:rPr>
                <w:rFonts w:asciiTheme="majorHAnsi" w:hAnsiTheme="majorHAnsi" w:cstheme="majorHAnsi"/>
                <w:b/>
                <w:bCs/>
              </w:rPr>
              <w:t xml:space="preserve">    M. N</w:t>
            </w:r>
          </w:p>
        </w:tc>
        <w:tc>
          <w:tcPr>
            <w:tcW w:w="1985" w:type="dxa"/>
          </w:tcPr>
          <w:p w14:paraId="2B11C0FD" w14:textId="3EC97067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6111090643080</w:t>
            </w:r>
          </w:p>
        </w:tc>
        <w:tc>
          <w:tcPr>
            <w:tcW w:w="1701" w:type="dxa"/>
          </w:tcPr>
          <w:p w14:paraId="63257A88" w14:textId="50E9F1D7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66029042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A9E5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DE1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C456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A42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A82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6FCE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076D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B0E6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ADD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90F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CF90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4C9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C23A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C5F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757B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19A5B8EA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BBE9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3A4BBA64" w14:textId="69C1DCF5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M</w:t>
            </w:r>
            <w:r w:rsidR="00E9619C">
              <w:rPr>
                <w:rFonts w:asciiTheme="majorHAnsi" w:hAnsiTheme="majorHAnsi" w:cstheme="majorHAnsi"/>
                <w:b/>
                <w:bCs/>
              </w:rPr>
              <w:t>KUNGELA</w:t>
            </w:r>
            <w:r w:rsidRPr="00E9619C">
              <w:rPr>
                <w:rFonts w:asciiTheme="majorHAnsi" w:hAnsiTheme="majorHAnsi" w:cstheme="majorHAnsi"/>
                <w:b/>
                <w:bCs/>
              </w:rPr>
              <w:t xml:space="preserve">   P. V</w:t>
            </w:r>
          </w:p>
        </w:tc>
        <w:tc>
          <w:tcPr>
            <w:tcW w:w="1985" w:type="dxa"/>
          </w:tcPr>
          <w:p w14:paraId="063A5AC2" w14:textId="0D623A4F" w:rsidR="00B62BF5" w:rsidRPr="00E9619C" w:rsidRDefault="00E42D3A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6412290839084</w:t>
            </w:r>
          </w:p>
        </w:tc>
        <w:tc>
          <w:tcPr>
            <w:tcW w:w="1701" w:type="dxa"/>
          </w:tcPr>
          <w:p w14:paraId="07B88272" w14:textId="785DA5D0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82585498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0B3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7C82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0FC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309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EC8C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A14B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8E1A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C09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9996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DC6C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F898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C28A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F9CD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347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31F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0E56582B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21812903" w14:textId="4C80B72F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8BC1B64" wp14:editId="1373B38E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3" name="Picture 3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A815B7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730F2530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27129F1F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106F2555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0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12F7E2C8" w14:textId="77777777" w:rsidR="00602ADE" w:rsidRPr="00602ADE" w:rsidRDefault="00602ADE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TEACHER’S REGISTER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297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1701"/>
        <w:gridCol w:w="1701"/>
        <w:gridCol w:w="850"/>
        <w:gridCol w:w="846"/>
        <w:gridCol w:w="572"/>
        <w:gridCol w:w="562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77E84AE7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4A95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4AC3CF46" w14:textId="55DFB552" w:rsidR="0033493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3883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EAE3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EE30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7617A" w14:textId="4FC9395C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</w:t>
            </w:r>
            <w:r w:rsidR="0033493E">
              <w:rPr>
                <w:rFonts w:asciiTheme="majorHAnsi" w:hAnsiTheme="majorHAnsi" w:cstheme="majorHAnsi"/>
                <w:b/>
                <w:bCs/>
              </w:rPr>
              <w:t>p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33D12" w14:textId="0531C150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</w:t>
            </w:r>
          </w:p>
        </w:tc>
        <w:tc>
          <w:tcPr>
            <w:tcW w:w="1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A946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C54D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E932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B54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A3F8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41CF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76F6C6A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86F1" w14:textId="79F10A2C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B8B5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C6C0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84A6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C901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FACE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7D8F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BD33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31AD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9312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F5B7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5BEB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1AF4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DC68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6086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E204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9261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72E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028B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B10DEE" w14:paraId="291C4C6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0BEA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0D0EE46A" w14:textId="5FFDF92E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OHLAPAMASWI S. G</w:t>
            </w:r>
          </w:p>
        </w:tc>
        <w:tc>
          <w:tcPr>
            <w:tcW w:w="1701" w:type="dxa"/>
          </w:tcPr>
          <w:p w14:paraId="0F5D5E99" w14:textId="542BCEB6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9212140658081</w:t>
            </w:r>
          </w:p>
        </w:tc>
        <w:tc>
          <w:tcPr>
            <w:tcW w:w="1701" w:type="dxa"/>
          </w:tcPr>
          <w:p w14:paraId="0C02CDE1" w14:textId="0B6A5CA5" w:rsidR="00B10DEE" w:rsidRPr="00B10DEE" w:rsidRDefault="00E42D3A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81414639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0F05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8EB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C595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C698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0A6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FF6C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9AA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4C7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11E4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2D08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846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E20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0BC2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90D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7DE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176FD701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EA4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2DA5A414" w14:textId="4A7A0A2E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M</w:t>
            </w:r>
            <w:r>
              <w:rPr>
                <w:rFonts w:asciiTheme="majorHAnsi" w:hAnsiTheme="majorHAnsi" w:cstheme="majorHAnsi"/>
                <w:b/>
                <w:bCs/>
              </w:rPr>
              <w:t>TETWA B. P</w:t>
            </w:r>
          </w:p>
        </w:tc>
        <w:tc>
          <w:tcPr>
            <w:tcW w:w="1701" w:type="dxa"/>
          </w:tcPr>
          <w:p w14:paraId="469462C4" w14:textId="2B815B74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9202040852082</w:t>
            </w:r>
          </w:p>
        </w:tc>
        <w:tc>
          <w:tcPr>
            <w:tcW w:w="1701" w:type="dxa"/>
          </w:tcPr>
          <w:p w14:paraId="459DC854" w14:textId="1C9E400B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6304887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112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E392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25D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EB9E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0A9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3E3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4A4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C804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295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900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369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D051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D20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00C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7D4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BBB61D5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807A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3B6A2D51" w14:textId="1738B975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M</w:t>
            </w:r>
            <w:r>
              <w:rPr>
                <w:rFonts w:asciiTheme="majorHAnsi" w:hAnsiTheme="majorHAnsi" w:cstheme="majorHAnsi"/>
                <w:b/>
                <w:bCs/>
              </w:rPr>
              <w:t>TSHAZI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   N. S</w:t>
            </w:r>
          </w:p>
        </w:tc>
        <w:tc>
          <w:tcPr>
            <w:tcW w:w="1701" w:type="dxa"/>
          </w:tcPr>
          <w:p w14:paraId="7359573C" w14:textId="1F9556EA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6911290745080</w:t>
            </w:r>
          </w:p>
        </w:tc>
        <w:tc>
          <w:tcPr>
            <w:tcW w:w="1701" w:type="dxa"/>
          </w:tcPr>
          <w:p w14:paraId="45749EB2" w14:textId="3F340CF9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83425606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DC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FFD6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71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77F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4E4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547E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D0B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E2F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B13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66D3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9B59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77E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FDF4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5015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D43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82D7034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5064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5BEE2908" w14:textId="1309592E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N</w:t>
            </w:r>
            <w:r>
              <w:rPr>
                <w:rFonts w:asciiTheme="majorHAnsi" w:hAnsiTheme="majorHAnsi" w:cstheme="majorHAnsi"/>
                <w:b/>
                <w:bCs/>
              </w:rPr>
              <w:t>GANI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       P. P</w:t>
            </w:r>
          </w:p>
        </w:tc>
        <w:tc>
          <w:tcPr>
            <w:tcW w:w="1701" w:type="dxa"/>
          </w:tcPr>
          <w:p w14:paraId="5AA8F8F0" w14:textId="7085F4EC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7203100393084</w:t>
            </w:r>
          </w:p>
        </w:tc>
        <w:tc>
          <w:tcPr>
            <w:tcW w:w="1701" w:type="dxa"/>
          </w:tcPr>
          <w:p w14:paraId="1F62F1A5" w14:textId="5E120468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63670308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145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23FC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6480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1DD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E2B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CBB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1222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749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1FC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F7F7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BDB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D177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AA92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7B3C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A4A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D460954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D32D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4BD4374C" w14:textId="6A1222AE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N</w:t>
            </w:r>
            <w:r>
              <w:rPr>
                <w:rFonts w:asciiTheme="majorHAnsi" w:hAnsiTheme="majorHAnsi" w:cstheme="majorHAnsi"/>
                <w:b/>
                <w:bCs/>
              </w:rPr>
              <w:t>KALITSHANA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T. G</w:t>
            </w:r>
          </w:p>
        </w:tc>
        <w:tc>
          <w:tcPr>
            <w:tcW w:w="1701" w:type="dxa"/>
          </w:tcPr>
          <w:p w14:paraId="275A4C9B" w14:textId="174AC766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7002281205087</w:t>
            </w:r>
          </w:p>
        </w:tc>
        <w:tc>
          <w:tcPr>
            <w:tcW w:w="1701" w:type="dxa"/>
          </w:tcPr>
          <w:p w14:paraId="4E39A2A9" w14:textId="2AD04D3A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83561031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20AC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3746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F7D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F94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E50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B002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45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708B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21B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8E73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0EA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096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C41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D54E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E5A9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0381103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B76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61E7D23D" w14:textId="5BDEE77A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TANDANE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    N. M</w:t>
            </w:r>
          </w:p>
        </w:tc>
        <w:tc>
          <w:tcPr>
            <w:tcW w:w="1701" w:type="dxa"/>
          </w:tcPr>
          <w:p w14:paraId="15794B60" w14:textId="7B8B8E58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7005185772086</w:t>
            </w:r>
          </w:p>
        </w:tc>
        <w:tc>
          <w:tcPr>
            <w:tcW w:w="1701" w:type="dxa"/>
          </w:tcPr>
          <w:p w14:paraId="694D53DA" w14:textId="33E0B0AB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73796477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6B1F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5BCB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5F24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D5FC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0D73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C7B1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311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641D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188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755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962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403F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28F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49C4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7F1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2C960DD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C6D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611647C5" w14:textId="3667D733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N</w:t>
            </w:r>
            <w:r>
              <w:rPr>
                <w:rFonts w:asciiTheme="majorHAnsi" w:hAnsiTheme="majorHAnsi" w:cstheme="majorHAnsi"/>
                <w:b/>
                <w:bCs/>
              </w:rPr>
              <w:t>TILASHE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C. N </w:t>
            </w:r>
          </w:p>
        </w:tc>
        <w:tc>
          <w:tcPr>
            <w:tcW w:w="1701" w:type="dxa"/>
          </w:tcPr>
          <w:p w14:paraId="2ECC3678" w14:textId="1981EACE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6705090743087</w:t>
            </w:r>
          </w:p>
        </w:tc>
        <w:tc>
          <w:tcPr>
            <w:tcW w:w="1701" w:type="dxa"/>
          </w:tcPr>
          <w:p w14:paraId="6B5274A1" w14:textId="28199044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83342650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138E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1C06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F7C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7F0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525A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2F4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3B2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CC22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2253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AC4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54C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4AA0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279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86DA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4762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083AD21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B54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7DE296DD" w14:textId="23C5371E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S</w:t>
            </w:r>
            <w:r>
              <w:rPr>
                <w:rFonts w:asciiTheme="majorHAnsi" w:hAnsiTheme="majorHAnsi" w:cstheme="majorHAnsi"/>
                <w:b/>
                <w:bCs/>
              </w:rPr>
              <w:t>KWATSHA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N. P</w:t>
            </w:r>
          </w:p>
        </w:tc>
        <w:tc>
          <w:tcPr>
            <w:tcW w:w="1701" w:type="dxa"/>
          </w:tcPr>
          <w:p w14:paraId="78C2A015" w14:textId="293EB998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6904041851087</w:t>
            </w:r>
          </w:p>
        </w:tc>
        <w:tc>
          <w:tcPr>
            <w:tcW w:w="1701" w:type="dxa"/>
          </w:tcPr>
          <w:p w14:paraId="5D8432F3" w14:textId="6662B649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78358580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36EB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B458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778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253C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022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D060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D2A6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0DF4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83A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54D2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B75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61F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270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64F3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DD5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417B59E5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B654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0B89E862" w14:textId="7F4945EC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O’R</w:t>
            </w:r>
            <w:r>
              <w:rPr>
                <w:rFonts w:asciiTheme="majorHAnsi" w:hAnsiTheme="majorHAnsi" w:cstheme="majorHAnsi"/>
                <w:b/>
                <w:bCs/>
              </w:rPr>
              <w:t>EILLY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     T. N</w:t>
            </w:r>
          </w:p>
        </w:tc>
        <w:tc>
          <w:tcPr>
            <w:tcW w:w="1701" w:type="dxa"/>
          </w:tcPr>
          <w:p w14:paraId="44A4ADED" w14:textId="56A64341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6906270656087</w:t>
            </w:r>
          </w:p>
        </w:tc>
        <w:tc>
          <w:tcPr>
            <w:tcW w:w="1701" w:type="dxa"/>
          </w:tcPr>
          <w:p w14:paraId="7CB12B05" w14:textId="436F0ADA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72307050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5B6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1AC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BDD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D5ED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D34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E47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9B3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AD7A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0553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1411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B1F1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3B7D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0F68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1B5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B0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39D5FE6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4871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5E2EB86C" w14:textId="574FDAF1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T</w:t>
            </w:r>
            <w:r>
              <w:rPr>
                <w:rFonts w:asciiTheme="majorHAnsi" w:hAnsiTheme="majorHAnsi" w:cstheme="majorHAnsi"/>
                <w:b/>
                <w:bCs/>
              </w:rPr>
              <w:t>SOAI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        N. O</w:t>
            </w:r>
          </w:p>
        </w:tc>
        <w:tc>
          <w:tcPr>
            <w:tcW w:w="1701" w:type="dxa"/>
          </w:tcPr>
          <w:p w14:paraId="4165DCE1" w14:textId="1CC42E84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6507120862089</w:t>
            </w:r>
          </w:p>
        </w:tc>
        <w:tc>
          <w:tcPr>
            <w:tcW w:w="1701" w:type="dxa"/>
          </w:tcPr>
          <w:p w14:paraId="7BD76ED0" w14:textId="2D3940B7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73474570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21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EDB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3776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0EB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6BAA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39BA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6CF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84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2077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4F66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EAF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EBD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66B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4B11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A3F5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6FF849A7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CC3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36CBA676" w14:textId="340EEFA4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T</w:t>
            </w:r>
            <w:r>
              <w:rPr>
                <w:rFonts w:asciiTheme="majorHAnsi" w:hAnsiTheme="majorHAnsi" w:cstheme="majorHAnsi"/>
                <w:b/>
                <w:bCs/>
              </w:rPr>
              <w:t>HIBINYANA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V. L</w:t>
            </w:r>
          </w:p>
        </w:tc>
        <w:tc>
          <w:tcPr>
            <w:tcW w:w="1701" w:type="dxa"/>
          </w:tcPr>
          <w:p w14:paraId="3DBDCB18" w14:textId="7868F3EF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6707140807086</w:t>
            </w:r>
          </w:p>
        </w:tc>
        <w:tc>
          <w:tcPr>
            <w:tcW w:w="1701" w:type="dxa"/>
          </w:tcPr>
          <w:p w14:paraId="35252379" w14:textId="6D630C1C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73639982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A4E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A45B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1055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703F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21E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427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918D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822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567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82A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1B1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AEC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B9F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9495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7E2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A815B7" w14:paraId="4830B8F0" w14:textId="77777777" w:rsidTr="00A815B7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E8C8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  <w:shd w:val="clear" w:color="auto" w:fill="auto"/>
          </w:tcPr>
          <w:p w14:paraId="4BD29A85" w14:textId="1064672C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T</w:t>
            </w:r>
            <w:r>
              <w:rPr>
                <w:rFonts w:asciiTheme="majorHAnsi" w:hAnsiTheme="majorHAnsi" w:cstheme="majorHAnsi"/>
                <w:b/>
                <w:bCs/>
              </w:rPr>
              <w:t>SOTETSI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      N. L</w:t>
            </w:r>
          </w:p>
        </w:tc>
        <w:tc>
          <w:tcPr>
            <w:tcW w:w="1701" w:type="dxa"/>
            <w:shd w:val="clear" w:color="auto" w:fill="auto"/>
          </w:tcPr>
          <w:p w14:paraId="697EBAFA" w14:textId="77777777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shd w:val="clear" w:color="auto" w:fill="auto"/>
          </w:tcPr>
          <w:p w14:paraId="3DD800C8" w14:textId="77777777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2CB1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5909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9A26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88C0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FF7D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438D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775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0C36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6705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F71A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6C25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98A4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B5C8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9757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D436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08DBDE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B13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2A21951F" w14:textId="47638D7D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X</w:t>
            </w:r>
            <w:r>
              <w:rPr>
                <w:rFonts w:asciiTheme="majorHAnsi" w:hAnsiTheme="majorHAnsi" w:cstheme="majorHAnsi"/>
                <w:b/>
                <w:bCs/>
              </w:rPr>
              <w:t>OBONGO</w:t>
            </w:r>
            <w:r w:rsidRPr="00B10DEE">
              <w:rPr>
                <w:rFonts w:asciiTheme="majorHAnsi" w:hAnsiTheme="majorHAnsi" w:cstheme="majorHAnsi"/>
                <w:b/>
                <w:bCs/>
              </w:rPr>
              <w:t xml:space="preserve">    V </w:t>
            </w:r>
          </w:p>
        </w:tc>
        <w:tc>
          <w:tcPr>
            <w:tcW w:w="1701" w:type="dxa"/>
          </w:tcPr>
          <w:p w14:paraId="65628473" w14:textId="79443B5D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7503126164082</w:t>
            </w:r>
          </w:p>
        </w:tc>
        <w:tc>
          <w:tcPr>
            <w:tcW w:w="1701" w:type="dxa"/>
          </w:tcPr>
          <w:p w14:paraId="0F8026D7" w14:textId="49A663C8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79807783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D1A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D114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D0AC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2D49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D1C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714E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296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35F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583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CF0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072E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9BB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202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ACD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CCBA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3026345F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44B3FAA7" w14:textId="5D3A2B25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0F0E468" wp14:editId="04771D43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4" name="Picture 4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A815B7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47A39FDA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6B383719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66A6B02B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1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23C145A7" w14:textId="77777777" w:rsidR="00602ADE" w:rsidRPr="00602ADE" w:rsidRDefault="00602ADE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TEACHER’S REGISTER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297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1985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7C926979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E2FA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4899DDF3" w14:textId="4B3CE8D1" w:rsidR="0033493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49BA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4307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4BE3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23486" w14:textId="06E90BB5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586C18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5CBC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755A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CCE2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D0E0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FD8F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6A7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A699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103DFA85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4510" w14:textId="551CB6A0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7454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FC0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4B9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9A80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077F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689E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560F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B511A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4447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32D3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9B83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C38A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4F92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78C1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5FAF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8A5F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3302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BDA2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3164A7" w14:paraId="4C885FD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71B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55D6938A" w14:textId="5D02FF54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ZWANE 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    </w:t>
            </w:r>
            <w:r>
              <w:rPr>
                <w:rFonts w:asciiTheme="majorHAnsi" w:hAnsiTheme="majorHAnsi" w:cstheme="majorHAnsi"/>
                <w:b/>
                <w:bCs/>
              </w:rPr>
              <w:t>S. S</w:t>
            </w:r>
          </w:p>
        </w:tc>
        <w:tc>
          <w:tcPr>
            <w:tcW w:w="1843" w:type="dxa"/>
          </w:tcPr>
          <w:p w14:paraId="23E6FD79" w14:textId="00869182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7211200402085</w:t>
            </w:r>
          </w:p>
        </w:tc>
        <w:tc>
          <w:tcPr>
            <w:tcW w:w="1701" w:type="dxa"/>
          </w:tcPr>
          <w:p w14:paraId="6F96CF24" w14:textId="4588D15D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1973097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57D2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F42B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F68D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6758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65E1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0AE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094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959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004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E5FC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4EE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C63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80A3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C8D3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32BE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6BAF1219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0843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286CB055" w14:textId="64BE7DDF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HLATHUKA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S</w:t>
            </w:r>
          </w:p>
        </w:tc>
        <w:tc>
          <w:tcPr>
            <w:tcW w:w="1843" w:type="dxa"/>
          </w:tcPr>
          <w:p w14:paraId="6CB586DE" w14:textId="75D3E7C0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9405191160086</w:t>
            </w:r>
          </w:p>
        </w:tc>
        <w:tc>
          <w:tcPr>
            <w:tcW w:w="1701" w:type="dxa"/>
          </w:tcPr>
          <w:p w14:paraId="0B03D243" w14:textId="5D6EB658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8080045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5FF2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3D9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D01A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5533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7106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CC63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DD9F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ECCD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5293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B56B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3AC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A748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62F0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6BEF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7DB2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2A7EEAEF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4C6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27BF01D6" w14:textId="49731792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M</w:t>
            </w:r>
            <w:r>
              <w:rPr>
                <w:rFonts w:asciiTheme="majorHAnsi" w:hAnsiTheme="majorHAnsi" w:cstheme="majorHAnsi"/>
                <w:b/>
                <w:bCs/>
              </w:rPr>
              <w:t>AYEKISO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   T. P</w:t>
            </w:r>
          </w:p>
        </w:tc>
        <w:tc>
          <w:tcPr>
            <w:tcW w:w="1843" w:type="dxa"/>
          </w:tcPr>
          <w:p w14:paraId="65B63B77" w14:textId="383E4874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7903250745088</w:t>
            </w:r>
          </w:p>
        </w:tc>
        <w:tc>
          <w:tcPr>
            <w:tcW w:w="1701" w:type="dxa"/>
          </w:tcPr>
          <w:p w14:paraId="1B14446F" w14:textId="486E4901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81051546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27F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53B0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649D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BB63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93DA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F374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E30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A78E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C3AD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906B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98E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1BA2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E56E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7BB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DE96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304EF322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8B3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5675C11C" w14:textId="07726F83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FUSI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       T</w:t>
            </w:r>
          </w:p>
        </w:tc>
        <w:tc>
          <w:tcPr>
            <w:tcW w:w="1843" w:type="dxa"/>
          </w:tcPr>
          <w:p w14:paraId="7E7E251C" w14:textId="20917350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8605150374088</w:t>
            </w:r>
          </w:p>
        </w:tc>
        <w:tc>
          <w:tcPr>
            <w:tcW w:w="1701" w:type="dxa"/>
          </w:tcPr>
          <w:p w14:paraId="4862B07D" w14:textId="75B19A91" w:rsidR="003164A7" w:rsidRPr="003164A7" w:rsidRDefault="00E42D3A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72733812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9751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CD5D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513B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32A0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1203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EDD7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2EA2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F45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68D3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4482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FE8F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107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882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D315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AC54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2E725FE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23DF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1FA0D633" w14:textId="0E6B1DB0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M</w:t>
            </w:r>
            <w:r>
              <w:rPr>
                <w:rFonts w:asciiTheme="majorHAnsi" w:hAnsiTheme="majorHAnsi" w:cstheme="majorHAnsi"/>
                <w:b/>
                <w:bCs/>
              </w:rPr>
              <w:t>PANJUKELWA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</w:t>
            </w:r>
          </w:p>
        </w:tc>
        <w:tc>
          <w:tcPr>
            <w:tcW w:w="1843" w:type="dxa"/>
          </w:tcPr>
          <w:p w14:paraId="78461A59" w14:textId="7A9FF57E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820922076</w:t>
            </w:r>
            <w:r w:rsidR="00E42D3A">
              <w:rPr>
                <w:rFonts w:asciiTheme="majorHAnsi" w:hAnsiTheme="majorHAnsi" w:cstheme="majorHAnsi"/>
                <w:b/>
                <w:bCs/>
              </w:rPr>
              <w:t>0</w:t>
            </w:r>
            <w:r w:rsidRPr="003164A7">
              <w:rPr>
                <w:rFonts w:asciiTheme="majorHAnsi" w:hAnsiTheme="majorHAnsi" w:cstheme="majorHAnsi"/>
                <w:b/>
                <w:bCs/>
              </w:rPr>
              <w:t>085</w:t>
            </w:r>
          </w:p>
        </w:tc>
        <w:tc>
          <w:tcPr>
            <w:tcW w:w="1701" w:type="dxa"/>
          </w:tcPr>
          <w:p w14:paraId="346DAE89" w14:textId="500F8427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9212817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D8E5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99D6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7781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5F83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15B1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0187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6321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B848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8EEE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24AB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A3CA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C68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D3C0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4810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5E07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79A5767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4D20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238AB648" w14:textId="2DEC8B75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QOJANA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  T. A</w:t>
            </w:r>
          </w:p>
        </w:tc>
        <w:tc>
          <w:tcPr>
            <w:tcW w:w="1843" w:type="dxa"/>
          </w:tcPr>
          <w:p w14:paraId="1B7FAA52" w14:textId="1B924227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9006110983085</w:t>
            </w:r>
          </w:p>
        </w:tc>
        <w:tc>
          <w:tcPr>
            <w:tcW w:w="1701" w:type="dxa"/>
          </w:tcPr>
          <w:p w14:paraId="0BB5CE2E" w14:textId="5500947B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2959897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6BA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53D8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5704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13BB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CD94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89E6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FFC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1378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C25C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17D0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5A76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3963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6DBF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0F1E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D626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5E349FCF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F8E8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5ECB80EC" w14:textId="41D85747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KENJANA   Z</w:t>
            </w:r>
          </w:p>
        </w:tc>
        <w:tc>
          <w:tcPr>
            <w:tcW w:w="1843" w:type="dxa"/>
          </w:tcPr>
          <w:p w14:paraId="401DBA32" w14:textId="2F7932C7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8002090316082</w:t>
            </w:r>
          </w:p>
        </w:tc>
        <w:tc>
          <w:tcPr>
            <w:tcW w:w="1701" w:type="dxa"/>
          </w:tcPr>
          <w:p w14:paraId="4F7CEF8C" w14:textId="579DC7F8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61506616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B07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A09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0C4A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401F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6AB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8118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64B4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2C2B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43A0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3C33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4DB3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A1E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59A4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C617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423F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403764F5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3A35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6EFD091B" w14:textId="603AB762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MADLIWA </w:t>
            </w:r>
            <w:r w:rsidRPr="003164A7">
              <w:rPr>
                <w:rFonts w:asciiTheme="majorHAnsi" w:hAnsiTheme="majorHAnsi" w:cstheme="majorHAnsi"/>
                <w:b/>
                <w:bCs/>
              </w:rPr>
              <w:t>N. S</w:t>
            </w:r>
          </w:p>
        </w:tc>
        <w:tc>
          <w:tcPr>
            <w:tcW w:w="1843" w:type="dxa"/>
          </w:tcPr>
          <w:p w14:paraId="7C5330DD" w14:textId="2B3A9A3C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7910200602087</w:t>
            </w:r>
          </w:p>
        </w:tc>
        <w:tc>
          <w:tcPr>
            <w:tcW w:w="1701" w:type="dxa"/>
          </w:tcPr>
          <w:p w14:paraId="1E868965" w14:textId="023BC3F2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3907838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1ABF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E755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7C82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608D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BC7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0BAD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D420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B7BB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5B52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48B2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BA1D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CE8A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570C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920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2190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40C8272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8DA0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424216C4" w14:textId="75F4C4FB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FENQA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  C. M</w:t>
            </w:r>
          </w:p>
        </w:tc>
        <w:tc>
          <w:tcPr>
            <w:tcW w:w="1843" w:type="dxa"/>
          </w:tcPr>
          <w:p w14:paraId="7C702235" w14:textId="3BD164E0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6505051721084</w:t>
            </w:r>
          </w:p>
        </w:tc>
        <w:tc>
          <w:tcPr>
            <w:tcW w:w="1701" w:type="dxa"/>
          </w:tcPr>
          <w:p w14:paraId="74DD569E" w14:textId="6B17AE5A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1075356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0E5E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0CE8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AAF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EC01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BFD9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C250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6617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5713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4144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D45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1B6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923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41B1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0B8B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A4F1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7CC237C1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3C7A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1560525A" w14:textId="71012B15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GIDI</w:t>
            </w:r>
          </w:p>
        </w:tc>
        <w:tc>
          <w:tcPr>
            <w:tcW w:w="1843" w:type="dxa"/>
          </w:tcPr>
          <w:p w14:paraId="2B440F01" w14:textId="44CB38BC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7104126138083</w:t>
            </w:r>
          </w:p>
        </w:tc>
        <w:tc>
          <w:tcPr>
            <w:tcW w:w="1701" w:type="dxa"/>
          </w:tcPr>
          <w:p w14:paraId="6D0057B4" w14:textId="434C51EC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8261148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1730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696E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8011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F19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31C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0C6E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72B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EB8A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D70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9365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722D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6D8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51D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FA79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FBB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6347CEE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1ED0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134E5659" w14:textId="4E32B2FC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GCEBA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   T. U</w:t>
            </w:r>
          </w:p>
        </w:tc>
        <w:tc>
          <w:tcPr>
            <w:tcW w:w="1843" w:type="dxa"/>
          </w:tcPr>
          <w:p w14:paraId="3F534808" w14:textId="4291E12D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7001027085084</w:t>
            </w:r>
          </w:p>
        </w:tc>
        <w:tc>
          <w:tcPr>
            <w:tcW w:w="1701" w:type="dxa"/>
          </w:tcPr>
          <w:p w14:paraId="78FF417B" w14:textId="1CDD8E11" w:rsidR="003164A7" w:rsidRPr="003164A7" w:rsidRDefault="00E42D3A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73667832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FFF1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94B4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8BDE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91C3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E5D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9495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01E5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9F51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06E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022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915B2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1EF6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526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FE0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1384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2C6F99" w14:paraId="3A326789" w14:textId="77777777" w:rsidTr="002C6F9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A7EF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shd w:val="clear" w:color="auto" w:fill="auto"/>
          </w:tcPr>
          <w:p w14:paraId="5D44AE67" w14:textId="58EE06D2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NTONGOLE </w:t>
            </w:r>
            <w:r w:rsidRPr="003164A7">
              <w:rPr>
                <w:rFonts w:asciiTheme="majorHAnsi" w:hAnsiTheme="majorHAnsi" w:cstheme="majorHAnsi"/>
                <w:b/>
                <w:bCs/>
              </w:rPr>
              <w:t>H. F</w:t>
            </w:r>
          </w:p>
        </w:tc>
        <w:tc>
          <w:tcPr>
            <w:tcW w:w="1843" w:type="dxa"/>
            <w:shd w:val="clear" w:color="auto" w:fill="auto"/>
          </w:tcPr>
          <w:p w14:paraId="2EE390DE" w14:textId="05DE35A9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6306015296085</w:t>
            </w:r>
          </w:p>
        </w:tc>
        <w:tc>
          <w:tcPr>
            <w:tcW w:w="1701" w:type="dxa"/>
            <w:shd w:val="clear" w:color="auto" w:fill="auto"/>
          </w:tcPr>
          <w:p w14:paraId="6B395A41" w14:textId="77777777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8660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7DE78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8754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8A84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C39B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F8C8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F0FD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F0A5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D5D3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EC3A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3C27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392ED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7E55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653FD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0BD7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714FD8A9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AC7A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2A8A96E1" w14:textId="7FFEAA66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YAMENDE</w:t>
            </w:r>
            <w:r w:rsidRPr="003164A7">
              <w:rPr>
                <w:rFonts w:asciiTheme="majorHAnsi" w:hAnsiTheme="majorHAnsi" w:cstheme="majorHAnsi"/>
                <w:b/>
                <w:bCs/>
              </w:rPr>
              <w:t xml:space="preserve"> A. N</w:t>
            </w:r>
          </w:p>
        </w:tc>
        <w:tc>
          <w:tcPr>
            <w:tcW w:w="1843" w:type="dxa"/>
          </w:tcPr>
          <w:p w14:paraId="21CB1294" w14:textId="51C598CF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6807140853088</w:t>
            </w:r>
          </w:p>
        </w:tc>
        <w:tc>
          <w:tcPr>
            <w:tcW w:w="1701" w:type="dxa"/>
          </w:tcPr>
          <w:p w14:paraId="06946D45" w14:textId="24842F64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71397251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097B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8B19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2394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C855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B3C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08F5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8A89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99A54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255B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E449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A0DE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32CF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748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FFC57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0704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3164A7" w14:paraId="7E9E10A1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7C42E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396DEB0F" w14:textId="0D4E6BDE" w:rsidR="003164A7" w:rsidRPr="003164A7" w:rsidRDefault="0021330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QASHANI</w:t>
            </w:r>
            <w:r w:rsidR="003164A7" w:rsidRPr="003164A7">
              <w:rPr>
                <w:rFonts w:asciiTheme="majorHAnsi" w:hAnsiTheme="majorHAnsi" w:cstheme="majorHAnsi"/>
                <w:b/>
                <w:bCs/>
              </w:rPr>
              <w:t xml:space="preserve">      B        </w:t>
            </w:r>
          </w:p>
        </w:tc>
        <w:tc>
          <w:tcPr>
            <w:tcW w:w="1843" w:type="dxa"/>
          </w:tcPr>
          <w:p w14:paraId="48DF69D4" w14:textId="2F0CAAC2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8</w:t>
            </w:r>
            <w:r w:rsidR="00E42D3A">
              <w:rPr>
                <w:rFonts w:asciiTheme="majorHAnsi" w:hAnsiTheme="majorHAnsi" w:cstheme="majorHAnsi"/>
                <w:b/>
                <w:bCs/>
              </w:rPr>
              <w:t>7</w:t>
            </w:r>
            <w:r w:rsidRPr="003164A7">
              <w:rPr>
                <w:rFonts w:asciiTheme="majorHAnsi" w:hAnsiTheme="majorHAnsi" w:cstheme="majorHAnsi"/>
                <w:b/>
                <w:bCs/>
              </w:rPr>
              <w:t>09166443083</w:t>
            </w:r>
          </w:p>
        </w:tc>
        <w:tc>
          <w:tcPr>
            <w:tcW w:w="1701" w:type="dxa"/>
          </w:tcPr>
          <w:p w14:paraId="3DEBB984" w14:textId="54F83F5F" w:rsidR="003164A7" w:rsidRPr="003164A7" w:rsidRDefault="003164A7" w:rsidP="003164A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3164A7">
              <w:rPr>
                <w:rFonts w:asciiTheme="majorHAnsi" w:hAnsiTheme="majorHAnsi" w:cstheme="majorHAnsi"/>
                <w:b/>
                <w:bCs/>
              </w:rPr>
              <w:t>083248504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8CC15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9EDE9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8EAE6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838B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C968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571A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D3C6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287CB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04AD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3061F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B711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1DEEC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1ABC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69813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FB00" w14:textId="77777777" w:rsidR="003164A7" w:rsidRDefault="003164A7" w:rsidP="003164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68AA3EA5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66323FB1" w14:textId="5ECEDFC1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A91BC6F" wp14:editId="23F6C3E5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5" name="Picture 5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A815B7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30C25DE4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2B98BF95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1DFA831C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2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2E8483B1" w14:textId="77777777" w:rsidR="00602ADE" w:rsidRPr="00602ADE" w:rsidRDefault="00602ADE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TEACHER’S REGISTER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297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1985"/>
        <w:gridCol w:w="1701"/>
        <w:gridCol w:w="1843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59DA40E3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C89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2CBCF1D2" w14:textId="209B6F73" w:rsidR="0033493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5DAE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CCDE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3F0E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DD3F7" w14:textId="43CEC65F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586C18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982D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D89A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7EA0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9ADF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2AE2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FB91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CF75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4DD13E02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834C9" w14:textId="0D4BFE62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DC13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A055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ABFF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D11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BB32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48C3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360B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2EED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10F6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810A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469E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EBCF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3727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A53C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D0DB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46BE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BE31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2E9D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213307" w14:paraId="63570C57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4C451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3C2C3F5A" w14:textId="736A3507" w:rsidR="00213307" w:rsidRPr="00213307" w:rsidRDefault="00213307" w:rsidP="0021330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VUMVU   V</w:t>
            </w:r>
          </w:p>
        </w:tc>
        <w:tc>
          <w:tcPr>
            <w:tcW w:w="1701" w:type="dxa"/>
          </w:tcPr>
          <w:p w14:paraId="08873724" w14:textId="22052414" w:rsidR="00213307" w:rsidRPr="00213307" w:rsidRDefault="00213307" w:rsidP="0021330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213307">
              <w:rPr>
                <w:rFonts w:asciiTheme="majorHAnsi" w:hAnsiTheme="majorHAnsi" w:cstheme="majorHAnsi"/>
                <w:b/>
                <w:bCs/>
              </w:rPr>
              <w:t>7605040751082</w:t>
            </w:r>
          </w:p>
        </w:tc>
        <w:tc>
          <w:tcPr>
            <w:tcW w:w="1843" w:type="dxa"/>
          </w:tcPr>
          <w:p w14:paraId="465B1294" w14:textId="3A45CE76" w:rsidR="00213307" w:rsidRPr="00213307" w:rsidRDefault="00213307" w:rsidP="0021330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213307">
              <w:rPr>
                <w:rFonts w:asciiTheme="majorHAnsi" w:hAnsiTheme="majorHAnsi" w:cstheme="majorHAnsi"/>
                <w:b/>
                <w:bCs/>
              </w:rPr>
              <w:t>073436689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4A1F1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55CCA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57ABC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277D4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BF1D6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94ED9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A5D6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0D5C3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57D91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F1ACF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47036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18882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EA23D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2F526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3775C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213307" w14:paraId="2816F33E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152A1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</w:tcPr>
          <w:p w14:paraId="054BA8FB" w14:textId="6817A404" w:rsidR="00213307" w:rsidRPr="00213307" w:rsidRDefault="00213307" w:rsidP="0021330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QAKELANA</w:t>
            </w:r>
            <w:r w:rsidRPr="00213307">
              <w:rPr>
                <w:rFonts w:asciiTheme="majorHAnsi" w:hAnsiTheme="majorHAnsi" w:cstheme="majorHAnsi"/>
                <w:b/>
                <w:bCs/>
              </w:rPr>
              <w:t xml:space="preserve"> V. </w:t>
            </w:r>
          </w:p>
        </w:tc>
        <w:tc>
          <w:tcPr>
            <w:tcW w:w="1701" w:type="dxa"/>
          </w:tcPr>
          <w:p w14:paraId="429E6B64" w14:textId="766E78CA" w:rsidR="00213307" w:rsidRPr="00213307" w:rsidRDefault="00213307" w:rsidP="0021330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213307">
              <w:rPr>
                <w:rFonts w:asciiTheme="majorHAnsi" w:hAnsiTheme="majorHAnsi" w:cstheme="majorHAnsi"/>
                <w:b/>
                <w:bCs/>
              </w:rPr>
              <w:t>8310041102083</w:t>
            </w:r>
          </w:p>
        </w:tc>
        <w:tc>
          <w:tcPr>
            <w:tcW w:w="1843" w:type="dxa"/>
          </w:tcPr>
          <w:p w14:paraId="528ABCBC" w14:textId="071CD233" w:rsidR="00213307" w:rsidRPr="00213307" w:rsidRDefault="00213307" w:rsidP="00213307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213307">
              <w:rPr>
                <w:rFonts w:asciiTheme="majorHAnsi" w:hAnsiTheme="majorHAnsi" w:cstheme="majorHAnsi"/>
                <w:b/>
                <w:bCs/>
              </w:rPr>
              <w:t>063278121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573B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A5199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901EB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B7C13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3A75D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8790B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882C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CA60D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AFEB1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99F19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950E8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1B16B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0273F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5968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A320" w14:textId="77777777" w:rsidR="00213307" w:rsidRDefault="00213307" w:rsidP="0021330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5EB329B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6B9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24011" w14:textId="798E326D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TOMELA N.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0BF91" w14:textId="68EB1EFD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21028097108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1ED06" w14:textId="1E28985A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022803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EE6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6ED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54C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B5C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E734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5E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E65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1F68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B5DF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11D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32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1A17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B4F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F3D3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BDF1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6EDACA1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1A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C074C" w14:textId="26019B00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IFUMBA B. 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0AEF9" w14:textId="36CE7E3C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302020998087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5616C" w14:textId="4786B8AC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564657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335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978E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0302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31F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6B6D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0DBE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F9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AC28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B7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6E5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5D3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098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A30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BAC8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7680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19344539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4742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8E9F0" w14:textId="28321909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SE 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37A00" w14:textId="2FC61607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001235898088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C155D" w14:textId="6906F48E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2667490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C4F9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59C7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111F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B378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E073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6B1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C3D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42D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DED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127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3664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89E0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FDE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484A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2CC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6CD6E2E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050D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B3CD5" w14:textId="3F81EE25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JIJA C. 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BA50" w14:textId="02EF65E0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31010178508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D8C1E" w14:textId="5DEFD9CB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8603048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53AE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0BD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B694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39B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644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0024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54B5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9379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702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FCBF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D5D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C35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44F7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980C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A9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AC36300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A91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B8AAF" w14:textId="5339F2EE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DLELENI J. Z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41F4F" w14:textId="2B6424F8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60109034208</w:t>
            </w:r>
            <w:r w:rsidR="00D60A4F">
              <w:rPr>
                <w:rFonts w:asciiTheme="majorHAnsi" w:hAnsiTheme="majorHAnsi"/>
                <w:b/>
                <w:bCs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1FB55" w14:textId="3012C196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8128279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3B95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AAA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62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26B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AF20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00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FDB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8B9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40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8551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4AD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8E59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DFC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63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13F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77DEDFF3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CA7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44C6" w14:textId="15280B8B" w:rsidR="00602ADE" w:rsidRDefault="00F71A8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KHALISHWAYO </w:t>
            </w:r>
            <w:r w:rsidR="002862BE">
              <w:rPr>
                <w:rFonts w:asciiTheme="majorHAnsi" w:hAnsiTheme="majorHAnsi"/>
                <w:b/>
                <w:bCs/>
              </w:rPr>
              <w:t>X. 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017F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4A690" w14:textId="30398579" w:rsidR="00602ADE" w:rsidRDefault="002862B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605143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CC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DF92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C0FE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F14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520F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7A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B27F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C1E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F4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E02A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9E7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700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2617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2D46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C0F2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710A295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26C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21AB9" w14:textId="2BEC8477" w:rsidR="00602ADE" w:rsidRDefault="00D60A4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GUGU M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0E69" w14:textId="70BDAE49" w:rsidR="00602ADE" w:rsidRDefault="00D60A4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80504591808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BEDE" w14:textId="415C91C7" w:rsidR="00602ADE" w:rsidRDefault="00D60A4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6350741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13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BE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7D48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06C9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3F1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4FDA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505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E6FE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71C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673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1E79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ED3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AB25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86BB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9A4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F825343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A13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E12B8" w14:textId="68DBE246" w:rsidR="00602ADE" w:rsidRDefault="00D60A4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JOKOJOKWANA B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103A6" w14:textId="78745ACE" w:rsidR="00602ADE" w:rsidRDefault="00D60A4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507150787089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5B2DF" w14:textId="4E38FD00" w:rsidR="00602ADE" w:rsidRDefault="00D60A4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358696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BFE5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9F8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672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2E39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2CA7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DF5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615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65E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B23F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04E2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3965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C90A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738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CF4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CB2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FCB8A78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0FE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8A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0A02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C61D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49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DB4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6C6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72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5540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4AAC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8EDF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DC36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DD4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E38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66B5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F8FC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B126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E5F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1C9E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5E98162A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BF8A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E2CE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644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CC1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74F1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23A2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E2D0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35D1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6D72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8DBF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C7D8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8B79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775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7BD2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F7D2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E35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E2D7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3E6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8B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4655116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73E6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98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E20B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97C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93F6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F1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ADDC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B0F5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8FDC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BE4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3C3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D90C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7167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226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2D2A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97A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84A8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2C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618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15E70404" w14:textId="77777777" w:rsidTr="00F71A8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492D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1C7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E17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981C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3E19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250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B6F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FF3E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D46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F7E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BB3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C4AE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62A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23A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F14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5B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514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E126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575D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4CC5EC4D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60072415" w14:textId="77777777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41989AB" wp14:editId="12C35751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6" name="Picture 6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</w:rPr>
        <w:t>Enq: Mrs G.L Nqezo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139 Porcimi Street</w:t>
      </w:r>
    </w:p>
    <w:p w14:paraId="0D0018DE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57C6AAF4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7B993638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3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FC1EB8B" w14:textId="3771B8AF" w:rsidR="00602ADE" w:rsidRPr="00602ADE" w:rsidRDefault="0033493E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FOOD HANDLERS:</w:t>
      </w:r>
      <w:r w:rsidR="00602ADE">
        <w:rPr>
          <w:rFonts w:ascii="Bookman Old Style" w:hAnsi="Bookman Old Style"/>
          <w:b/>
        </w:rPr>
        <w:t xml:space="preserve"> COVID 19 </w:t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</w:rPr>
        <w:t xml:space="preserve"> </w:t>
      </w:r>
      <w:r w:rsidR="00602ADE">
        <w:rPr>
          <w:rFonts w:ascii="Bookman Old Style" w:hAnsi="Bookman Old Style"/>
        </w:rPr>
        <w:tab/>
      </w:r>
      <w:r w:rsidR="00602ADE"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73284625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4DE4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0D760E3D" w14:textId="7B90E46E" w:rsidR="0033493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CEC5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7A1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C70B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CE456" w14:textId="3E3F9228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4462C9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0988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742F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0B6C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C65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96C6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048A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F8F4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44D61E8D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7F1D9" w14:textId="239B8474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E2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93BB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5B87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3BD1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380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2839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E560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60F4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5B38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4D82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4F3B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55E2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A1FB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F7AA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079C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DD5D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1524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E37F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097453C5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F1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3B764" w14:textId="5A013D6C" w:rsidR="00602ADE" w:rsidRDefault="00586C18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GENG V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23D6" w14:textId="1F852808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04120798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9E8A" w14:textId="79D98F96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439519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4C6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DEC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0E59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38F6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1C7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707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11B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BB5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0A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D0D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FB12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D3E6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0BA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531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12AD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5036613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56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E7B4" w14:textId="59266F69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KOSANA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FCA12" w14:textId="6F2AEFA6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1970.03.2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7DAC0" w14:textId="24FB9DE8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5183353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FB2C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F4A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9965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883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72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B3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45B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77E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F8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304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DC3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E04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A8F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FC28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6C6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76E1935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D8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2BCD" w14:textId="2118CD4D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SEWU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7440B" w14:textId="45342E85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105220577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A3B7A" w14:textId="3063E6C4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667810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9D3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6E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9637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8A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C29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87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45E1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B7D6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2C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C26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B9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5AD5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861B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55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272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14E55D7" w14:textId="77777777" w:rsidTr="004462C9">
        <w:trPr>
          <w:trHeight w:val="15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9C5B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2F7E9" w14:textId="3CAB6D13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OPAZI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D9E35" w14:textId="24496872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1981.03.1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14B2" w14:textId="065A7A1F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</w:t>
            </w:r>
            <w:r w:rsidR="00C30F90">
              <w:rPr>
                <w:rFonts w:asciiTheme="majorHAnsi" w:hAnsiTheme="majorHAnsi"/>
                <w:b/>
                <w:bCs/>
              </w:rPr>
              <w:t>3484071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C86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60C2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343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9327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0FA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DD9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C9A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66EE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A92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D0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931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DC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06FD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F3F1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4CB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D0E0B0F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FE1B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2DD55" w14:textId="535CA2DB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GWEBULA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1D408" w14:textId="7AD86917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101186405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FBB1" w14:textId="307F9DE9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3892336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785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7A9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BBE5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26CF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491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EF9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8E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BA13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5C8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9AF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4FC7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B83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A236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EA1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CDBE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A69AB73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10E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0D5C" w14:textId="5E3B0D76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UNCE 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4DCD" w14:textId="3E93F393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1964.10.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80FA" w14:textId="3A178C6B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3895999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9F9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E9C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043C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5AE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2D10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A157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763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1B2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53F5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C532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223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055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88A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51E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936D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75A8609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3305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8A70" w14:textId="253186FF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IHELE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5EF28" w14:textId="399B221C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111209450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D720" w14:textId="7254DE4B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74415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E1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9AD8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0C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59B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692C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9B93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2E2B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09D1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7329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2C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41A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7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4E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5CD8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A32C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B6148DD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4D24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9A73" w14:textId="1EF8F325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GODA 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1183" w14:textId="4E03C81F" w:rsidR="00602ADE" w:rsidRDefault="00BE5E1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20608</w:t>
            </w:r>
            <w:r w:rsidR="004D2EBF">
              <w:rPr>
                <w:rFonts w:asciiTheme="majorHAnsi" w:hAnsiTheme="majorHAnsi"/>
                <w:b/>
                <w:bCs/>
              </w:rPr>
              <w:t>0891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17900" w14:textId="02503821" w:rsidR="00602ADE" w:rsidRDefault="004D2EB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6762581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BC77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143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59DC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66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8D3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4F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6F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4FDE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D68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F5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3F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25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E5A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C05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AC2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574B4F6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50C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9FB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85F1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864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0A0A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AD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82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027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832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F8DD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15C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D99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B05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31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9DDC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F117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A06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B9D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3A7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5205A36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1C4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BD01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D4F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58E7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79F2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0B9C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342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38A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129E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2443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FA0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53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5DB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9D1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6B59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70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F11D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C90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AF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665C512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A5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E4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925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37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3F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131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E195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F1E3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6BD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0414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0C0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03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676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A39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2E0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9E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E3F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A2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29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5D8AB3C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311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E1E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8044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FB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93F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20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11F5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C2C2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62B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360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25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A3A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08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63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D3C2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84A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9376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93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E1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8E4BBAF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DF70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9FC3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9B5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F5C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739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24C7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4EE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166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E5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68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53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988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0CC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E8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28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93E0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CE1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814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41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F5CBF0A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FC1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4F9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2F5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C6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942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F15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57C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5184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25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2FAE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608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441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4ED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9E41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F64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3D45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EE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CDFD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EC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6AF96B01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7D8B087C" w14:textId="77777777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9AE4E8C" wp14:editId="0F0846CD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7" name="Picture 7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</w:rPr>
        <w:t>Enq: Mrs G.L Nqezo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139 Porcimi Street</w:t>
      </w:r>
    </w:p>
    <w:p w14:paraId="59D17874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5406DA46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25F08AFE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4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18110AC4" w14:textId="2AC10843" w:rsidR="00602ADE" w:rsidRPr="00602ADE" w:rsidRDefault="004462C9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JUMPSTART PRACTITIONERS</w:t>
      </w:r>
      <w:r w:rsidR="00602ADE">
        <w:rPr>
          <w:rFonts w:ascii="Bookman Old Style" w:hAnsi="Bookman Old Style"/>
          <w:b/>
        </w:rPr>
        <w:t xml:space="preserve">: COVID 19 </w:t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</w:rPr>
        <w:t xml:space="preserve"> </w:t>
      </w:r>
      <w:r w:rsidR="00602ADE">
        <w:rPr>
          <w:rFonts w:ascii="Bookman Old Style" w:hAnsi="Bookman Old Style"/>
        </w:rPr>
        <w:tab/>
      </w:r>
      <w:r w:rsidR="00602ADE"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047AD4AA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C888" w14:textId="767AF671" w:rsidR="004462C9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8069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27C8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FB8B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EC38A" w14:textId="69287F8F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4462C9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0444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8F62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8B24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D164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C9EB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10B0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FCDE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39DE4300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D24A4" w14:textId="4B47BB0A" w:rsidR="00602ADE" w:rsidRDefault="004462C9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B23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8038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B2F8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B025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5BB9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97C1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AA8E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E1C8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A326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B6EF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C7DE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CD8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AB8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6358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19A2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4610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C0C4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F265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587E0634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D32B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568B" w14:textId="45D3D3C2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KOSI S.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7F7F4" w14:textId="670E044D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40809586908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FCDE" w14:textId="4A9B0F19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1223489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4B7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98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411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F6B1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D54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CD8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192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985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C01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F9F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05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C22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2A23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1AE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6C9F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31CD8D1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0E90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BB12" w14:textId="376D585F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KHUMALO S. Z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541D" w14:textId="56F211C6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3042610210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CDAE" w14:textId="7E933D55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812014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4A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423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3A8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876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673A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B1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B26A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6592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776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698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3D0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457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9D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E7A4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4E9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51590A0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7CF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7941" w14:textId="5769DA77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MKHWANAZI </w:t>
            </w:r>
            <w:r w:rsidR="00C30F90">
              <w:rPr>
                <w:rFonts w:asciiTheme="majorHAnsi" w:hAnsiTheme="majorHAnsi"/>
                <w:b/>
                <w:bCs/>
              </w:rPr>
              <w:t>H. 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7992" w14:textId="165E3F8E" w:rsidR="00602ADE" w:rsidRDefault="00C30F90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911221292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0B066" w14:textId="6687B36B" w:rsidR="00602ADE" w:rsidRDefault="00C30F90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83125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3B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3A6D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484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3B9D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28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1DA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907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41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11D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D35D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11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505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6A6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3B9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0CA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6F5ADEC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3B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A450" w14:textId="6096F506" w:rsidR="00602ADE" w:rsidRDefault="00F41ED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HLOLA 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5EE9" w14:textId="05A357F0" w:rsidR="00602ADE" w:rsidRDefault="00F41ED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412210791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0649" w14:textId="40D3EE5E" w:rsidR="00602ADE" w:rsidRDefault="00F41ED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56989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D8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A9A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CEB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9BFD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10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327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548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9E3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C79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729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A3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8A9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DEC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7784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DD2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9A0A24D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DDD7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6414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FD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1BC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D3A3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C2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E01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D95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B57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27E0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A026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E8C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1A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D2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B445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8C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2F2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03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5DF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BDE961B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283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4B7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84A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9B64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2B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1A98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0E5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0E59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59E7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CFA6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ED3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2C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2F8F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68A4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493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8377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F9F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57C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04E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F3B13F6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134B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39E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68A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3BEF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AE1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EC2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12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918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0D54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34B4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C30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B9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764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C58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ED7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6121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12C7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298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3BC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D152FAA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99D3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CA9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684E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5A8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ADB2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6F2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9C96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0BA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50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AA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3B8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C2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BF11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BB0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F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5B19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ACCB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60A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784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7096B66C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252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D0F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972F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BE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2AFD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00A7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D744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CE5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82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19B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377F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E056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18BD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BD7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929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9D6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64DE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A1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D7A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101CBD7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14D0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6342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BB81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2818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02B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145E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5D3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C37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1D4B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A71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39B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2FF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AE9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CE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3ED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3B3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D87D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1100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D7D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41CA5CC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5B93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E9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258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10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A92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43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1EF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BE8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389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B285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54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244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F92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2833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0A4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472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7B36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9E8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386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422467E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164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29A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F3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B796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747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6A4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79C0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A0A6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7C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E5A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3F6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A4C1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D9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F7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5068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777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088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22D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B74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CF13261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724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205B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7C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47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749F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E93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FEF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72E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5A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EA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F3F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56C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D5C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35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65D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5AB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056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36F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749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FA5760B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856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9D72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E4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A85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B86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980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67F7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405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5AE7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408D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FD9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564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BA8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874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CF46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9C0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4425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C5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F9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65A403A5" w14:textId="77777777" w:rsidR="00844410" w:rsidRDefault="00844410" w:rsidP="00844410">
      <w:pPr>
        <w:rPr>
          <w:rFonts w:ascii="Bookman Old Style" w:hAnsi="Bookman Old Style"/>
          <w:sz w:val="96"/>
          <w:szCs w:val="96"/>
        </w:rPr>
      </w:pPr>
      <w:bookmarkStart w:id="1" w:name="_Hlk48895693"/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602CBE8F" w14:textId="77777777" w:rsidR="00844410" w:rsidRDefault="00844410" w:rsidP="00844410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03A136BC" wp14:editId="5ABD73E1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8" name="Picture 8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</w:rPr>
        <w:t>Enq: Mrs G.L Nqezo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139 Porcimi Street</w:t>
      </w:r>
    </w:p>
    <w:p w14:paraId="2F976A30" w14:textId="77777777" w:rsidR="00844410" w:rsidRDefault="00844410" w:rsidP="00844410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5ED17F0A" w14:textId="77777777" w:rsidR="00844410" w:rsidRDefault="00844410" w:rsidP="00844410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2603870A" w14:textId="77777777" w:rsidR="00844410" w:rsidRDefault="00844410" w:rsidP="00844410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5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70604D64" w14:textId="16CC8180" w:rsidR="00844410" w:rsidRPr="00602ADE" w:rsidRDefault="00844410" w:rsidP="00844410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CLICK FOUNDATION PRACTITIONER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844410" w14:paraId="522597E1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5EF76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62405EB4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5A7DFB40" w14:textId="0BE8E060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CBA9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FF640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6A73B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A3BD4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131A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7932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6112C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D8711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39F5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3E846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2BD51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844410" w14:paraId="60C6879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06936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0E14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E7400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4E15E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6A3E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B673C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41BBF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95C0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B88A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7276B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01427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205AA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415F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8A1AB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EF3E4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F3257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1C8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6618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66968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844410" w14:paraId="436C783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C3FF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DA7BC" w14:textId="327F3A10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QUBULA 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8D76D" w14:textId="364F3B4C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3070955800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3B73" w14:textId="133966E3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836955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E96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F4A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874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C2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6434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07E7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1975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7D0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2E7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1467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943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0A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AED5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125F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B11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526EB9BD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C4F0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01B0E" w14:textId="0FE5B148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LANDE Z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AB050" w14:textId="4FA957BF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51111060608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AF12A" w14:textId="3DEF14F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2188574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94B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06D7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3B28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2E5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CF3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5F3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2EE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3C7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5D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5CC6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A33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59BB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DB4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EBF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32CE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1CBBFF33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725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0014" w14:textId="0DD7E665" w:rsidR="00844410" w:rsidRDefault="00080B31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KAMBI Z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7ABD9" w14:textId="373F2C17" w:rsidR="00844410" w:rsidRDefault="00080B31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903151525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88099" w14:textId="64D28B07" w:rsidR="00844410" w:rsidRDefault="00080B31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60005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1C1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56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A47D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3EB8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CE9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541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DE88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DEFB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1F83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BA9A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7249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350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71F8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2194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5CF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1668E8D0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9FE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AC1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27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43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2384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9E1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F795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621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2D18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C818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20A5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252A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098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A11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B48B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0E61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83C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8B8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E29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5BC592D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2B0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D57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81E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0698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DCA6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4B4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4C06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6442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55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C0C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D55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DAD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F0FC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107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9938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51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6E77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34C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250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AD61A0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BBD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EA8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762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DE35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DE9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60ED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FD1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F30A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5ED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643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4BE2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14D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E501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9A9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0A0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A04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18CA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CD0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5B10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42DD44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BA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6A4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1CA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D29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CF0C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D083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1C3C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FBA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1AD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B8CF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A9D1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872C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777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598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30D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B9D6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2BD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BE5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5C32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25F328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507A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3481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89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D096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E890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14B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045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1A4B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1CB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3D4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01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EE3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161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119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9F37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E6CA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C357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D3E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B0AE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372CDF1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1B49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8E48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34B2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728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68C8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BD1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DF5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CB06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388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65B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81E4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93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5D6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609B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F8E6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6752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96F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DC8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588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50C4AD7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099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79AF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160B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B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B86B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323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F14A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794F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9D8B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AA7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93DA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E83D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789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4110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11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4656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3632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FD29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EDB9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2C313ECE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FD91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4A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AAB0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E6B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3A72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F3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BC39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B0BD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2E3D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99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E72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6AF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23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962E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1A0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FCB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3DA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661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720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8596BC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335C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233E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E42C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534B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461E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D3D9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01C0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EFF8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E65A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E1ED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FFC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E93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4CE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D3D4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4438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E71A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9BEB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6908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81C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607BECD8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E1B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B2D6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AA9C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028C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A6E2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0D00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215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D20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75FE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7855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86E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7E2E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489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55A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D5D4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7D0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68A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E8B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E9FF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6EA323CC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A0F1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7E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5CD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591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CE2E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A73B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0B1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BE6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387E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2ACF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29B6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B6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40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34DA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F4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8E0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56D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6E1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E54A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bookmarkEnd w:id="1"/>
    <w:p w14:paraId="3F8F55E1" w14:textId="77777777" w:rsidR="00F41ED1" w:rsidRDefault="00F41ED1" w:rsidP="00F41ED1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78DE7A11" w14:textId="77777777" w:rsidR="00F41ED1" w:rsidRDefault="00F41ED1" w:rsidP="00F41ED1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0F13FB86" wp14:editId="0CA50ED6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9" name="Picture 9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</w:rPr>
        <w:t>Enq: Mrs G.L Nqezo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139 Porcimi Street</w:t>
      </w:r>
    </w:p>
    <w:p w14:paraId="09FDDC82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6B01244A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25DA2C83" w14:textId="77777777" w:rsidR="00F41ED1" w:rsidRDefault="00F41ED1" w:rsidP="00F41ED1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6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DEA5A5B" w14:textId="06E01953" w:rsidR="00F41ED1" w:rsidRPr="00602ADE" w:rsidRDefault="00F41ED1" w:rsidP="00F41ED1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PATROLLER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F41ED1" w14:paraId="46DE1D4E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93AC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2B720AA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510FF21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6A65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7E62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4D635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A950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33AD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4AD5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A794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CA6F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E1CB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12B5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7A62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F41ED1" w14:paraId="46E9C84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70BF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836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1EB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B00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4E0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AAAA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168D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ECA7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9F2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7BC0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47EB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DACD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D5C3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7CA8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266E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18FB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25DD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76B4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A8E8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F41ED1" w14:paraId="1A4F275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F8D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8BCF5" w14:textId="6855A13D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DZELANI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BCDA" w14:textId="3BA86EE5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05270776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AB35D" w14:textId="048E0374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2476441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FCB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853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148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6F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976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C84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59C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55B2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71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8E4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366A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4F64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88F5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06B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C846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F4BAF0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5E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333A" w14:textId="5E936FAE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INABANTU 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FDD4" w14:textId="043BD7A2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20105143008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8BFA" w14:textId="283FA2C7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521518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5C71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A6D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0360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59AC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FEE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744F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CC1C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667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F5F7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34F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A32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0C4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462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2E1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64F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83681D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721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94D8" w14:textId="60F12C6F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NTSHINGA 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6EC20" w14:textId="4AC0DF22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02028235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504E" w14:textId="1F3E6B26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764149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A1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7355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65C7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1A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D9A7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BC3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385F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7BF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AEDD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25B6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FD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29B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450A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760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3B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1BA666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FA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51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14DD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10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F47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691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945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F035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F68C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B47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03EF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B25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2E7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76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5F14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83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550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DA7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F4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E5891FE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4C6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838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58F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E64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BD7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DFE6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DD1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0424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B86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1A9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E9F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B98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5862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91EE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34E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59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F04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16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3C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10296A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CB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0A8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B91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75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160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5C4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865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8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85F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03F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186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FED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7AC2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4265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0A1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3F5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BCF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ADC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5C6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A3024E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AB6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D4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C83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099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B99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41C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CD1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356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23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76E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32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5EE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0A0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C56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7D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B4E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90F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87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852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076F7A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482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197E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C48A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D59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EF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3C93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EF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64A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301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76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B4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50D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27F2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C6B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9E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2A8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A2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DF9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C2A1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915A050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809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71D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EAB3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5F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42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A94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C3AF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02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ACB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096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7902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438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24D9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843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DF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BE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EBF5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0E6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35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91AC9F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13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3B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507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AA4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DB7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66E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971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528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FCF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D1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1F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D0B3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4B05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E1EF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0BB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AD2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39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0D0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3DF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12A2C0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00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13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639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F3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9A8C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D1EE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75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C83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AA1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4B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2E1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86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1E4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529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DD7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E4A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4D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B708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63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5BAC68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D89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C17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822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8BFF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02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24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86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E5B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E02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56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1866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D6C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0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F4A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B7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DF3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B500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C63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3B88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E4DC7D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B9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D68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F4D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BD3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621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77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58F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2F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9E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D67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133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E52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560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EF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5F15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F5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712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71F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B865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7756E45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76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B36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396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B0A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11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5CC8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AF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11E7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BAA3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66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EB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91E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667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FDB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3BE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2AF7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245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58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6AC8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1EA84F75" w14:textId="77777777" w:rsidR="00F41ED1" w:rsidRDefault="00F41ED1" w:rsidP="00F41ED1">
      <w:pPr>
        <w:rPr>
          <w:rFonts w:ascii="Bookman Old Style" w:hAnsi="Bookman Old Style"/>
          <w:sz w:val="96"/>
          <w:szCs w:val="96"/>
        </w:rPr>
      </w:pPr>
      <w:bookmarkStart w:id="2" w:name="_Hlk48895947"/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39FD06F5" w14:textId="77777777" w:rsidR="00F41ED1" w:rsidRDefault="00F41ED1" w:rsidP="00F41ED1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3D2677A" wp14:editId="79D89386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10" name="Picture 10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</w:rPr>
        <w:t>Enq: Mrs G.L Nqezo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139 Porcimi Street</w:t>
      </w:r>
    </w:p>
    <w:p w14:paraId="3B00BB79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2624DBF6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6F173F63" w14:textId="77777777" w:rsidR="00F41ED1" w:rsidRDefault="00F41ED1" w:rsidP="00F41ED1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7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69E79CB1" w14:textId="000F3B06" w:rsidR="00F41ED1" w:rsidRPr="00602ADE" w:rsidRDefault="00F41ED1" w:rsidP="00F41ED1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YOUTH BRIGADE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F41ED1" w14:paraId="4D6E8419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3298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5E0C600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1BCDCE6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5278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A508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FB61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8630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C980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1282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D1675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3879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61DF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7C88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5717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F41ED1" w14:paraId="2B50C08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90D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84A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CF07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A6C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40E9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F52A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1935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DC7C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5AAA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FC91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15E3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7C03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6CBB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E02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12C9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91A7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A01A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D5DA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D786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F41ED1" w14:paraId="490DDE4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64B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E6CFA" w14:textId="7B3392CA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OTONDOSHE 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78565" w14:textId="007D4179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502250826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2D9C" w14:textId="4825F929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751979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3A3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7AAB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551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938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534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10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BD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B8B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206C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6A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103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383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E3C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42E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ED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D6DB84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5297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50570" w14:textId="492B41BC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KIBI 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E648B" w14:textId="2137D4F4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105156085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ED94" w14:textId="48449DBF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8535196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32B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D4C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AF1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1C7B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E1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37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CC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A268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448F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0936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3EE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B9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A777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4E6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DE6D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61E83F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0E8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F3A6C" w14:textId="2686EB00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1D18" w14:textId="28B74983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61616" w14:textId="7CC162C0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A00E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1F05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2F1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584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38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C2C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D0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12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9B7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16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2074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E442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59D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B5B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8B7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AD6C83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86E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B7AB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35B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7DB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37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64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1D6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5176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FFF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8CB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8DEB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FCA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7B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1AF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E9F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1F2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BA5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0A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2F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780EF2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B1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46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20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CA3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762B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F2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695A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2A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FEA0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1E1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8D5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AA6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B420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1B14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AF8B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4B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362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941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8EF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9849AF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496D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CC2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388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567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FE51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1A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63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4C3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32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A03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01A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3667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156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70EA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992B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D7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41C9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94E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455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468B88C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A658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C2E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FFB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3F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EC4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D4EF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AEE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21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9E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EE5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04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EF2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0A3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4D44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0A8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252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3F4C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1AC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94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955900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BE0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AD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454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B097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7B4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E1C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2DC7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FF8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8C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83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5E1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A9F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7F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43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2226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FD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596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3FB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0F5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0AE896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2E7D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A6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D1C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79E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F04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5C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84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240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A28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84F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9E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1D52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1F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6F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C18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A0D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554C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F9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9E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D95A6D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ADC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998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519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12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599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0B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015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D01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A838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FB0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00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60D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6326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771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F94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AB1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BF2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07ED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02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AC5903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899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16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81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C90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896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986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6C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7CA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874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78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566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94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F6F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8E8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D09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6C6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3C26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6C3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D2D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873B835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D0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21A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EF98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C9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601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9E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53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B3E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E5A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0125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D3E9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6372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E1A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0D4C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E8D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C6F6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B47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9A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1E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29BC1F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C4D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27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75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26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0B1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02E1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3B1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ED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267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F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926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05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5523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F3BE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AE5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B1A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113C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8E5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159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B61D91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C857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AE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906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83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B0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4A7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EF1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F0E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BC0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0711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51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18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0B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38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27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5E7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774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CB3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AE9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bookmarkEnd w:id="2"/>
    <w:p w14:paraId="4EE7A5CB" w14:textId="77777777" w:rsidR="00F41ED1" w:rsidRDefault="00F41ED1" w:rsidP="00F41ED1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27D02BA6" w14:textId="77777777" w:rsidR="00F41ED1" w:rsidRDefault="00F41ED1" w:rsidP="00F41ED1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53D8DBA3" wp14:editId="416ED741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11" name="Picture 11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/>
        </w:rPr>
        <w:t>Enq: Mrs G.L Nqezo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139 Porcimi Street</w:t>
      </w:r>
    </w:p>
    <w:p w14:paraId="78273D0B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145DC29D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6BFFBF00" w14:textId="77777777" w:rsidR="00F41ED1" w:rsidRDefault="00F41ED1" w:rsidP="00F41ED1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8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4D4F4528" w14:textId="654EC609" w:rsidR="00F41ED1" w:rsidRPr="00602ADE" w:rsidRDefault="00F41ED1" w:rsidP="00F41ED1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BUS CONDUCTOR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F41ED1" w14:paraId="19ADB382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CE79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70ECB649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4419FE3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B3D6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F910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C8A7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9FDC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8CA3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2E93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A9EA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5502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18A3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3ED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7964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F41ED1" w14:paraId="2BF4F1F5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4A3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A8A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F13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8BFA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E15C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5790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0312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A3619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A5F3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447E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5139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3A53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5061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908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03B6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28B6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B74E5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033C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E66A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F41ED1" w14:paraId="120B047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FC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ED1E9" w14:textId="38C466CD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JOKOJOKWANA 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7DD8A" w14:textId="41EEE1D9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507150787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E7C1" w14:textId="0CE493C6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358696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8A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34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21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A65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D8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17E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E7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AE1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05EE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80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793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FC23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ACCD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11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069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9B6643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7C7E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1EB1" w14:textId="1357D72D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JOBE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F5F78" w14:textId="4A2D173C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208270942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E3909" w14:textId="025F5879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984377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022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9E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448A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5149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4262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31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EB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AD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6C9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25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BDC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796D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92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2E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E9D5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7F71FC0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FCE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5F2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D593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3C0F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6E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26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BA8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BB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F600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66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A5B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30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9C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C82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76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0007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F0B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618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D3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4F30491D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9C7C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17A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1DB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78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BE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358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DBC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DB1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6C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B14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484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B3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EA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236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28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6A7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41A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24E6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CD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F10150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1B4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494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5458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98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D4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907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AA9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78BC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51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2364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99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A8F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E1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445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7AFD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D7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277B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62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13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3B3F4A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24B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FC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D55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1A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AA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248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B241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66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6BB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10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31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EB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40C9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4D7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9809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6014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B1ED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CE9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3E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6CB6D1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B84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5617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FF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596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72F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EA66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73E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4CD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3CD7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DA0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F7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6239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F23B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A7D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A7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798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58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06E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162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2327B5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FB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F73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5F1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DD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DF0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0BE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E8F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449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2ECA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E1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BC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F32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09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E7C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C6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CB1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A2E7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570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016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4F67142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13D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D31B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A228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CAE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9E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89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55A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1C9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174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2A0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F60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E25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2A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90A5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E9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42BF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709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E4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FDE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5ED48A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7DB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C32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E466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F8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85A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F5C4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470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B95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3A6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67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7D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162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0E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25B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C4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85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8A1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D8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F8A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06D07D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9B2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82F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792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172A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1D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D5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D1BB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027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5D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597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C31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2B3A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30D8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9AD5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7A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247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A34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AF2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5E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772176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CAF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ED8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BCE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3DA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06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C7D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6A3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66C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B4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05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65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06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EEF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5DF2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FFD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A7E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85E3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4F3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254F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80982A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3B3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3EF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053F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C4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D7B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E135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3A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368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D919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BD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FE0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F3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61D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80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EF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1FBB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54A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47AF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D405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5C9178E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5F3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FE2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A9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0B7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B60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126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4F2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93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7C4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A6B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77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5E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DCDE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FF57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05E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79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CB7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13F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27C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2437F022" w14:textId="77777777" w:rsidR="00891DE2" w:rsidRDefault="00891DE2"/>
    <w:sectPr w:rsidR="00891DE2" w:rsidSect="00602AD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4CC3B1" w14:textId="77777777" w:rsidR="00702D3C" w:rsidRDefault="00702D3C" w:rsidP="00E9619C">
      <w:pPr>
        <w:spacing w:after="0" w:line="240" w:lineRule="auto"/>
      </w:pPr>
      <w:r>
        <w:separator/>
      </w:r>
    </w:p>
  </w:endnote>
  <w:endnote w:type="continuationSeparator" w:id="0">
    <w:p w14:paraId="54199418" w14:textId="77777777" w:rsidR="00702D3C" w:rsidRDefault="00702D3C" w:rsidP="00E96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0A60D6" w14:textId="77777777" w:rsidR="00702D3C" w:rsidRDefault="00702D3C" w:rsidP="00E9619C">
      <w:pPr>
        <w:spacing w:after="0" w:line="240" w:lineRule="auto"/>
      </w:pPr>
      <w:r>
        <w:separator/>
      </w:r>
    </w:p>
  </w:footnote>
  <w:footnote w:type="continuationSeparator" w:id="0">
    <w:p w14:paraId="7008DF92" w14:textId="77777777" w:rsidR="00702D3C" w:rsidRDefault="00702D3C" w:rsidP="00E961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sLAwszQ2NTC1tDBW0lEKTi0uzszPAykwrAUAzTmPoywAAAA="/>
  </w:docVars>
  <w:rsids>
    <w:rsidRoot w:val="00602ADE"/>
    <w:rsid w:val="00030CCF"/>
    <w:rsid w:val="00035CA7"/>
    <w:rsid w:val="00080B31"/>
    <w:rsid w:val="000C40CF"/>
    <w:rsid w:val="000D6D81"/>
    <w:rsid w:val="00104A74"/>
    <w:rsid w:val="00157064"/>
    <w:rsid w:val="00190D7D"/>
    <w:rsid w:val="001A4D75"/>
    <w:rsid w:val="00213307"/>
    <w:rsid w:val="00230F80"/>
    <w:rsid w:val="002862BE"/>
    <w:rsid w:val="00293B45"/>
    <w:rsid w:val="002C6F99"/>
    <w:rsid w:val="003164A7"/>
    <w:rsid w:val="0033493E"/>
    <w:rsid w:val="003D5E24"/>
    <w:rsid w:val="003E66A3"/>
    <w:rsid w:val="003F5A17"/>
    <w:rsid w:val="003F6AF8"/>
    <w:rsid w:val="004462C9"/>
    <w:rsid w:val="00497648"/>
    <w:rsid w:val="004D2EBF"/>
    <w:rsid w:val="0051106B"/>
    <w:rsid w:val="005128BB"/>
    <w:rsid w:val="00570E85"/>
    <w:rsid w:val="00572385"/>
    <w:rsid w:val="00585FAF"/>
    <w:rsid w:val="00586C18"/>
    <w:rsid w:val="0059627A"/>
    <w:rsid w:val="005A201D"/>
    <w:rsid w:val="00602ADE"/>
    <w:rsid w:val="00702D3C"/>
    <w:rsid w:val="00712862"/>
    <w:rsid w:val="007438C4"/>
    <w:rsid w:val="007D3F98"/>
    <w:rsid w:val="00844410"/>
    <w:rsid w:val="008449E9"/>
    <w:rsid w:val="00891DE2"/>
    <w:rsid w:val="008C01F4"/>
    <w:rsid w:val="008D77EC"/>
    <w:rsid w:val="008E277C"/>
    <w:rsid w:val="009225A5"/>
    <w:rsid w:val="009375CF"/>
    <w:rsid w:val="009814B1"/>
    <w:rsid w:val="009868ED"/>
    <w:rsid w:val="009B4FBB"/>
    <w:rsid w:val="009F14DD"/>
    <w:rsid w:val="00A721A9"/>
    <w:rsid w:val="00A815B7"/>
    <w:rsid w:val="00B10DEE"/>
    <w:rsid w:val="00B62BF5"/>
    <w:rsid w:val="00BA58A4"/>
    <w:rsid w:val="00BE5E1E"/>
    <w:rsid w:val="00C0512E"/>
    <w:rsid w:val="00C30F90"/>
    <w:rsid w:val="00C42422"/>
    <w:rsid w:val="00C44E87"/>
    <w:rsid w:val="00C62A76"/>
    <w:rsid w:val="00C77277"/>
    <w:rsid w:val="00CC7047"/>
    <w:rsid w:val="00CD19B7"/>
    <w:rsid w:val="00CD1D34"/>
    <w:rsid w:val="00D00416"/>
    <w:rsid w:val="00D06EBD"/>
    <w:rsid w:val="00D413D4"/>
    <w:rsid w:val="00D60A4F"/>
    <w:rsid w:val="00D9107B"/>
    <w:rsid w:val="00DC1C55"/>
    <w:rsid w:val="00E00D92"/>
    <w:rsid w:val="00E42D0A"/>
    <w:rsid w:val="00E42D3A"/>
    <w:rsid w:val="00E9619C"/>
    <w:rsid w:val="00EF6052"/>
    <w:rsid w:val="00EF707D"/>
    <w:rsid w:val="00F41ED1"/>
    <w:rsid w:val="00F61FD9"/>
    <w:rsid w:val="00F7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4E00C5"/>
  <w15:chartTrackingRefBased/>
  <w15:docId w15:val="{15CD99D6-66B0-44BF-BB08-12E611EDA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AD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02AD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602AD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61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19C"/>
  </w:style>
  <w:style w:type="paragraph" w:styleId="Footer">
    <w:name w:val="footer"/>
    <w:basedOn w:val="Normal"/>
    <w:link w:val="FooterChar"/>
    <w:uiPriority w:val="99"/>
    <w:unhideWhenUsed/>
    <w:rsid w:val="00E961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19C"/>
  </w:style>
  <w:style w:type="paragraph" w:styleId="BalloonText">
    <w:name w:val="Balloon Text"/>
    <w:basedOn w:val="Normal"/>
    <w:link w:val="BalloonTextChar"/>
    <w:uiPriority w:val="99"/>
    <w:semiHidden/>
    <w:unhideWhenUsed/>
    <w:rsid w:val="00586C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C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7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mahops@gmail.com" TargetMode="External"/><Relationship Id="rId13" Type="http://schemas.openxmlformats.org/officeDocument/2006/relationships/hyperlink" Target="mailto:tamahops@gmail.com" TargetMode="External"/><Relationship Id="rId18" Type="http://schemas.openxmlformats.org/officeDocument/2006/relationships/hyperlink" Target="mailto:tamahops@gmail.com" TargetMode="Externa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hyperlink" Target="mailto:tamahops@gmail.com" TargetMode="External"/><Relationship Id="rId17" Type="http://schemas.openxmlformats.org/officeDocument/2006/relationships/hyperlink" Target="mailto:tamahops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tamahops@gmail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tamahops@gmail.com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tamahops@gmail.com" TargetMode="External"/><Relationship Id="rId10" Type="http://schemas.openxmlformats.org/officeDocument/2006/relationships/hyperlink" Target="mailto:tamahops@gmail.com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tamahops@gmail.com" TargetMode="External"/><Relationship Id="rId14" Type="http://schemas.openxmlformats.org/officeDocument/2006/relationships/hyperlink" Target="mailto:tamahop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2</Pages>
  <Words>1933</Words>
  <Characters>1102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201203976@student.uj.ac.za</cp:lastModifiedBy>
  <cp:revision>48</cp:revision>
  <cp:lastPrinted>2020-11-11T07:17:00Z</cp:lastPrinted>
  <dcterms:created xsi:type="dcterms:W3CDTF">2020-06-09T09:35:00Z</dcterms:created>
  <dcterms:modified xsi:type="dcterms:W3CDTF">2021-02-08T20:17:00Z</dcterms:modified>
</cp:coreProperties>
</file>